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CDFF7" w14:textId="02B9EDDD" w:rsidR="00013963" w:rsidRDefault="00C476A8" w:rsidP="00C476A8">
      <w:pPr>
        <w:jc w:val="center"/>
      </w:pPr>
      <w:r>
        <w:t>AWS Word</w:t>
      </w:r>
      <w:r w:rsidR="008F2D7A">
        <w:t>P</w:t>
      </w:r>
      <w:r>
        <w:t>ress Project</w:t>
      </w:r>
      <w:r w:rsidR="00F70339">
        <w:t>:</w:t>
      </w:r>
    </w:p>
    <w:p w14:paraId="64F8F7CD" w14:textId="16351358" w:rsidR="00CA71A9" w:rsidRDefault="00CA71A9" w:rsidP="00CA71A9"/>
    <w:p w14:paraId="3C0A941B" w14:textId="16EDD6CD" w:rsidR="00F70339" w:rsidRDefault="00F70339" w:rsidP="00F70339">
      <w:r>
        <w:t>-Creating a highly available WordPress website on AWS.</w:t>
      </w:r>
    </w:p>
    <w:p w14:paraId="7CE097A9" w14:textId="77777777" w:rsidR="00F70339" w:rsidRDefault="00F70339" w:rsidP="00F70339">
      <w:r>
        <w:t xml:space="preserve"># Problem Statement: </w:t>
      </w:r>
    </w:p>
    <w:p w14:paraId="35838472" w14:textId="33852BCB" w:rsidR="00F70339" w:rsidRDefault="00F70339" w:rsidP="00F70339">
      <w:r>
        <w:t>- A customer needs a blog website that she can use to post content, so users can see her work. The customer has some type of technical skills but would love</w:t>
      </w:r>
      <w:r>
        <w:t xml:space="preserve"> </w:t>
      </w:r>
      <w:r>
        <w:t>to automate some of the technical tasks. The customer wants a service that can automate all the database tasks, but still want to have some type of control of the computing processes</w:t>
      </w:r>
      <w:r>
        <w:t xml:space="preserve"> </w:t>
      </w:r>
      <w:r>
        <w:t>that run her site. More importantly, the customer wants the website to be inside a virtual private network for security reasons.</w:t>
      </w:r>
    </w:p>
    <w:p w14:paraId="117CD28C" w14:textId="77777777" w:rsidR="00F70339" w:rsidRDefault="00F70339" w:rsidP="00F70339">
      <w:r>
        <w:t># Solution Statement:</w:t>
      </w:r>
    </w:p>
    <w:p w14:paraId="3A4196CE" w14:textId="60DB2F0C" w:rsidR="00F70339" w:rsidRDefault="00F70339" w:rsidP="00F70339">
      <w:r>
        <w:t>- I advise the customer to go with Amazon AWS for hosting her website because AWS has a centralized system in terms of managing resources and services. She can</w:t>
      </w:r>
      <w:r>
        <w:t xml:space="preserve"> </w:t>
      </w:r>
      <w:r>
        <w:t>benefit from it and AWS can also make her website highly available so users can access her website.</w:t>
      </w:r>
    </w:p>
    <w:p w14:paraId="01432239" w14:textId="77777777" w:rsidR="00F70339" w:rsidRDefault="00F70339" w:rsidP="00F70339">
      <w:r>
        <w:t># AWS Services for the website:</w:t>
      </w:r>
    </w:p>
    <w:p w14:paraId="07849FD4" w14:textId="77777777" w:rsidR="00F70339" w:rsidRDefault="00F70339" w:rsidP="00F70339">
      <w:r>
        <w:t>- AWS Cloud platform: to host and manage the website.</w:t>
      </w:r>
    </w:p>
    <w:p w14:paraId="05F4478F" w14:textId="77777777" w:rsidR="00F70339" w:rsidRDefault="00F70339" w:rsidP="00F70339">
      <w:r>
        <w:t>- WordPress: to build the blog website.</w:t>
      </w:r>
    </w:p>
    <w:p w14:paraId="0769F921" w14:textId="77777777" w:rsidR="00F70339" w:rsidRDefault="00F70339" w:rsidP="00F70339">
      <w:r>
        <w:t>- VPC: for the networking setting.</w:t>
      </w:r>
    </w:p>
    <w:p w14:paraId="07871D5A" w14:textId="77777777" w:rsidR="00F70339" w:rsidRDefault="00F70339" w:rsidP="00F70339">
      <w:r>
        <w:t>- RDS: to automate the database tasks.</w:t>
      </w:r>
    </w:p>
    <w:p w14:paraId="657DC3EC" w14:textId="77777777" w:rsidR="00F70339" w:rsidRDefault="00F70339" w:rsidP="00F70339">
      <w:r>
        <w:t>- EC2: for the computing processes of the website and still give her the option to change it later on.</w:t>
      </w:r>
    </w:p>
    <w:p w14:paraId="24D21C1A" w14:textId="77777777" w:rsidR="00F70339" w:rsidRDefault="00F70339" w:rsidP="00F70339">
      <w:r>
        <w:t>-MySQL: to store the website information.</w:t>
      </w:r>
    </w:p>
    <w:p w14:paraId="2B8CC7B2" w14:textId="77777777" w:rsidR="00F70339" w:rsidRDefault="00F70339" w:rsidP="00F70339">
      <w:r>
        <w:t>-Security Group: to secure her AWS resources.</w:t>
      </w:r>
    </w:p>
    <w:p w14:paraId="52D5BE9F" w14:textId="77777777" w:rsidR="00F70339" w:rsidRDefault="00F70339" w:rsidP="00F70339">
      <w:r>
        <w:t>-Keypairs: to access the EC2 through an ssh command line.</w:t>
      </w:r>
    </w:p>
    <w:p w14:paraId="6CFEB41F" w14:textId="77777777" w:rsidR="00F70339" w:rsidRDefault="00F70339" w:rsidP="00F70339"/>
    <w:p w14:paraId="4A7E1EE6" w14:textId="70ACF63C" w:rsidR="00F70339" w:rsidRDefault="00F70339" w:rsidP="00F70339">
      <w:r>
        <w:t>-Let's login into our AWS account. I am going to use my IAM user to access my AWS account because it's best practice to use an IAM user</w:t>
      </w:r>
      <w:r>
        <w:t xml:space="preserve"> </w:t>
      </w:r>
      <w:r>
        <w:t>who has administration privilege to access the account instead the root user.</w:t>
      </w:r>
    </w:p>
    <w:p w14:paraId="637449F9" w14:textId="77777777" w:rsidR="00F70339" w:rsidRDefault="00F70339" w:rsidP="00F70339">
      <w:r>
        <w:t>-Let's create a highly available WordPress website:</w:t>
      </w:r>
    </w:p>
    <w:p w14:paraId="0D33E4D3" w14:textId="56E484E6" w:rsidR="00CA71A9" w:rsidRDefault="00F70339" w:rsidP="00F70339">
      <w:r>
        <w:t>I am creating the project in the N. Virginia (us-east-1) region because that is where the customer wanted the site to be hosted it. The goal is to create all the resources outside</w:t>
      </w:r>
      <w:r>
        <w:t xml:space="preserve"> </w:t>
      </w:r>
      <w:r>
        <w:t>of global resources in this region because it's easy for the customer to manage all her resources.</w:t>
      </w:r>
    </w:p>
    <w:p w14:paraId="17CB440C" w14:textId="6BFE47B0" w:rsidR="00571208" w:rsidRDefault="00571208" w:rsidP="00F70339"/>
    <w:p w14:paraId="15112825" w14:textId="77777777" w:rsidR="00571208" w:rsidRDefault="00571208" w:rsidP="00F70339"/>
    <w:p w14:paraId="3D908DD3" w14:textId="4E3DDAFF" w:rsidR="00571208" w:rsidRDefault="00571208" w:rsidP="00571208">
      <w:r>
        <w:lastRenderedPageBreak/>
        <w:t>### VPC Network Design:</w:t>
      </w:r>
    </w:p>
    <w:p w14:paraId="6D9DB922" w14:textId="77777777" w:rsidR="00571208" w:rsidRDefault="00571208" w:rsidP="00571208">
      <w:r>
        <w:t>-VPC IP Range: 172.20.0.0/16</w:t>
      </w:r>
    </w:p>
    <w:p w14:paraId="56D43341" w14:textId="77777777" w:rsidR="00571208" w:rsidRDefault="00571208" w:rsidP="00571208">
      <w:r>
        <w:t>4 subnets: 2 public subnets, 2 private subnets</w:t>
      </w:r>
    </w:p>
    <w:p w14:paraId="25BF1FA7" w14:textId="77777777" w:rsidR="00571208" w:rsidRDefault="00571208" w:rsidP="00571208">
      <w:r>
        <w:t>2 zones: us-east-1a and us-east-1b</w:t>
      </w:r>
    </w:p>
    <w:p w14:paraId="302E17BF" w14:textId="77777777" w:rsidR="00571208" w:rsidRDefault="00571208" w:rsidP="00571208">
      <w:r>
        <w:t>172.20.1.0/24 public-sub 1:us-east-1a</w:t>
      </w:r>
    </w:p>
    <w:p w14:paraId="7351B833" w14:textId="77777777" w:rsidR="00571208" w:rsidRDefault="00571208" w:rsidP="00571208">
      <w:r>
        <w:t>172.20.2.0/24 public-sub 2:us-east-1b</w:t>
      </w:r>
    </w:p>
    <w:p w14:paraId="2114771D" w14:textId="77777777" w:rsidR="00571208" w:rsidRDefault="00571208" w:rsidP="00571208">
      <w:r>
        <w:t>172.20.3.0/24 private-sub 1:us-east-1a</w:t>
      </w:r>
    </w:p>
    <w:p w14:paraId="680CAA79" w14:textId="36075462" w:rsidR="00571208" w:rsidRDefault="00571208" w:rsidP="00571208">
      <w:r>
        <w:t>172.20.4.0/24 private-sub 2:us-east-1b</w:t>
      </w:r>
    </w:p>
    <w:p w14:paraId="523D1515" w14:textId="77777777" w:rsidR="00571208" w:rsidRDefault="00571208" w:rsidP="00571208"/>
    <w:p w14:paraId="521454B9" w14:textId="4B3D8733" w:rsidR="00CA71A9" w:rsidRDefault="00CA71A9" w:rsidP="00CA71A9">
      <w:r w:rsidRPr="00CA71A9">
        <w:t># Creating a VPC for the website</w:t>
      </w:r>
    </w:p>
    <w:p w14:paraId="1FBA4BF9" w14:textId="1DCB3EF5" w:rsidR="00CA71A9" w:rsidRDefault="00CA71A9" w:rsidP="00CA71A9">
      <w:r w:rsidRPr="00CA71A9">
        <w:rPr>
          <w:noProof/>
        </w:rPr>
        <w:drawing>
          <wp:inline distT="0" distB="0" distL="0" distR="0" wp14:anchorId="6216D77E" wp14:editId="732965D8">
            <wp:extent cx="5943600" cy="2646045"/>
            <wp:effectExtent l="0" t="0" r="0" b="190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B05B0" w14:textId="0855EBC3" w:rsidR="00201B36" w:rsidRDefault="00201B36" w:rsidP="00CA71A9"/>
    <w:p w14:paraId="63423B81" w14:textId="6AAE5CF4" w:rsidR="00201B36" w:rsidRDefault="00201B36" w:rsidP="00CA71A9">
      <w:r w:rsidRPr="00201B36">
        <w:t># creating a DB subnet for the database</w:t>
      </w:r>
    </w:p>
    <w:p w14:paraId="18E2358B" w14:textId="6CAAFEE9" w:rsidR="00201B36" w:rsidRDefault="00201B36" w:rsidP="00CA71A9">
      <w:r w:rsidRPr="00201B36">
        <w:rPr>
          <w:noProof/>
        </w:rPr>
        <w:lastRenderedPageBreak/>
        <w:drawing>
          <wp:inline distT="0" distB="0" distL="0" distR="0" wp14:anchorId="7702218F" wp14:editId="33CC99AD">
            <wp:extent cx="5943600" cy="3629025"/>
            <wp:effectExtent l="0" t="0" r="0" b="952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1686C" w14:textId="70CFB413" w:rsidR="00C476A8" w:rsidRDefault="00C476A8" w:rsidP="00C476A8"/>
    <w:p w14:paraId="6B3C299F" w14:textId="7D9A5806" w:rsidR="00C476A8" w:rsidRDefault="00C476A8" w:rsidP="00C476A8">
      <w:r>
        <w:t># Creating RDS service with mySQL database for information storage:</w:t>
      </w:r>
    </w:p>
    <w:p w14:paraId="252FCFD9" w14:textId="31502438" w:rsidR="008F429B" w:rsidRDefault="008F429B" w:rsidP="00C476A8">
      <w:r w:rsidRPr="008F429B">
        <w:rPr>
          <w:noProof/>
        </w:rPr>
        <w:drawing>
          <wp:inline distT="0" distB="0" distL="0" distR="0" wp14:anchorId="147EE052" wp14:editId="053DDCE6">
            <wp:extent cx="5943600" cy="378015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A48D1" w14:textId="561856E9" w:rsidR="008F429B" w:rsidRDefault="008F429B" w:rsidP="00C476A8"/>
    <w:p w14:paraId="7ECB1271" w14:textId="77777777" w:rsidR="008F429B" w:rsidRDefault="008F429B" w:rsidP="00C476A8"/>
    <w:p w14:paraId="6F5BF650" w14:textId="08038930" w:rsidR="00C476A8" w:rsidRDefault="000C70BE" w:rsidP="000C70BE">
      <w:r w:rsidRPr="000C70BE">
        <w:t># Launching an EC2 for the website</w:t>
      </w:r>
    </w:p>
    <w:p w14:paraId="52DDB103" w14:textId="0AB298FC" w:rsidR="000C70BE" w:rsidRDefault="000C70BE" w:rsidP="000C70BE">
      <w:r w:rsidRPr="000C70BE">
        <w:rPr>
          <w:noProof/>
        </w:rPr>
        <w:drawing>
          <wp:inline distT="0" distB="0" distL="0" distR="0" wp14:anchorId="3AE8DBDD" wp14:editId="14EAA9BC">
            <wp:extent cx="5943600" cy="254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3A4E9" w14:textId="603AA36F" w:rsidR="000C70BE" w:rsidRDefault="000C70BE" w:rsidP="000C70BE"/>
    <w:p w14:paraId="449CCF7C" w14:textId="4AEA736B" w:rsidR="00482B86" w:rsidRDefault="00482B86" w:rsidP="000C70BE">
      <w:r w:rsidRPr="00482B86">
        <w:t># Connecting into</w:t>
      </w:r>
      <w:r w:rsidR="008F2D7A">
        <w:t xml:space="preserve"> the </w:t>
      </w:r>
      <w:r w:rsidRPr="00482B86">
        <w:t>EC2 instance</w:t>
      </w:r>
    </w:p>
    <w:p w14:paraId="3AE88F59" w14:textId="24883192" w:rsidR="000C70BE" w:rsidRDefault="00482B86" w:rsidP="000C70BE">
      <w:r w:rsidRPr="00482B86">
        <w:rPr>
          <w:noProof/>
        </w:rPr>
        <w:drawing>
          <wp:inline distT="0" distB="0" distL="0" distR="0" wp14:anchorId="5F4E36DB" wp14:editId="6BEF8E80">
            <wp:extent cx="5943600" cy="2834640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26BB5" w14:textId="36F448E6" w:rsidR="00277A39" w:rsidRDefault="00277A39" w:rsidP="000C70BE"/>
    <w:p w14:paraId="549D6B4E" w14:textId="36ECC02D" w:rsidR="00277A39" w:rsidRDefault="00277A39" w:rsidP="000C70BE">
      <w:r w:rsidRPr="00277A39">
        <w:t># Making sure that the httpd webserver is running</w:t>
      </w:r>
      <w:r w:rsidR="008F2D7A">
        <w:t xml:space="preserve"> on the </w:t>
      </w:r>
      <w:r w:rsidRPr="00277A39">
        <w:t>instance</w:t>
      </w:r>
    </w:p>
    <w:p w14:paraId="2375D2A6" w14:textId="0E6592F5" w:rsidR="00277A39" w:rsidRDefault="00277A39" w:rsidP="000C70BE">
      <w:r w:rsidRPr="00277A39">
        <w:rPr>
          <w:noProof/>
        </w:rPr>
        <w:lastRenderedPageBreak/>
        <w:drawing>
          <wp:inline distT="0" distB="0" distL="0" distR="0" wp14:anchorId="5E2B1978" wp14:editId="1E9AE29C">
            <wp:extent cx="5943600" cy="3396615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3699D" w14:textId="08B7971D" w:rsidR="0011234E" w:rsidRDefault="0011234E" w:rsidP="000C70BE"/>
    <w:p w14:paraId="062CD64E" w14:textId="49212DD0" w:rsidR="0011234E" w:rsidRDefault="0011234E" w:rsidP="000C70BE"/>
    <w:p w14:paraId="18E77209" w14:textId="6CA06126" w:rsidR="0011234E" w:rsidRDefault="0011234E" w:rsidP="000C70BE"/>
    <w:p w14:paraId="5FBBD48E" w14:textId="1C0D3C53" w:rsidR="00664A0B" w:rsidRDefault="00664A0B" w:rsidP="000C70BE">
      <w:r w:rsidRPr="00664A0B">
        <w:t># Checking</w:t>
      </w:r>
      <w:r w:rsidR="008F2D7A">
        <w:t xml:space="preserve"> the </w:t>
      </w:r>
      <w:r w:rsidRPr="00664A0B">
        <w:t>EC2 instance for the public IP to access the wordpress website</w:t>
      </w:r>
    </w:p>
    <w:p w14:paraId="0219161A" w14:textId="3E17BBF5" w:rsidR="0011234E" w:rsidRDefault="00664A0B" w:rsidP="000C70BE">
      <w:r w:rsidRPr="00664A0B">
        <w:rPr>
          <w:noProof/>
        </w:rPr>
        <w:drawing>
          <wp:inline distT="0" distB="0" distL="0" distR="0" wp14:anchorId="2F9287B6" wp14:editId="4756EBC9">
            <wp:extent cx="5943600" cy="2541270"/>
            <wp:effectExtent l="0" t="0" r="0" b="0"/>
            <wp:docPr id="8" name="Picture 8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05376" w14:textId="2F791E9F" w:rsidR="0011234E" w:rsidRDefault="0011234E" w:rsidP="000C70BE"/>
    <w:p w14:paraId="54988EBB" w14:textId="3A06106E" w:rsidR="00664A0B" w:rsidRDefault="00664A0B" w:rsidP="000C70BE">
      <w:r w:rsidRPr="00664A0B">
        <w:t># Accessing the Wordpress login page</w:t>
      </w:r>
    </w:p>
    <w:p w14:paraId="3089E79D" w14:textId="257D2F6B" w:rsidR="0011234E" w:rsidRDefault="0011234E" w:rsidP="000C70BE">
      <w:r w:rsidRPr="0011234E">
        <w:rPr>
          <w:noProof/>
        </w:rPr>
        <w:lastRenderedPageBreak/>
        <w:drawing>
          <wp:inline distT="0" distB="0" distL="0" distR="0" wp14:anchorId="5C1D79A7" wp14:editId="24937CA3">
            <wp:extent cx="5943600" cy="42672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0EBF8" w14:textId="28B9699A" w:rsidR="00634805" w:rsidRDefault="00634805" w:rsidP="000C70BE"/>
    <w:p w14:paraId="6C1510FC" w14:textId="53F08C6B" w:rsidR="00634805" w:rsidRDefault="00634805" w:rsidP="000C70BE">
      <w:r w:rsidRPr="00634805">
        <w:t># Accessing a page from the blog</w:t>
      </w:r>
    </w:p>
    <w:p w14:paraId="55266668" w14:textId="77777777" w:rsidR="00F70339" w:rsidRDefault="00634805" w:rsidP="000C70BE">
      <w:r w:rsidRPr="00634805">
        <w:rPr>
          <w:noProof/>
        </w:rPr>
        <w:lastRenderedPageBreak/>
        <w:drawing>
          <wp:inline distT="0" distB="0" distL="0" distR="0" wp14:anchorId="017200D1" wp14:editId="646D775E">
            <wp:extent cx="5943600" cy="3640455"/>
            <wp:effectExtent l="0" t="0" r="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26B0D" w14:textId="2E7838C3" w:rsidR="00F70339" w:rsidRDefault="00F70339" w:rsidP="000C70BE">
      <w:r w:rsidRPr="00F70339">
        <w:t># After creating the website domain name with Godaddy, I used Route 53 to manage the DNS records and to check the health of the website.</w:t>
      </w:r>
    </w:p>
    <w:p w14:paraId="5E1CF1BB" w14:textId="2FBA9417" w:rsidR="00F70339" w:rsidRDefault="00F70339" w:rsidP="000C70BE"/>
    <w:sectPr w:rsidR="00F703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zI3MDQ0MTCxMDdU0lEKTi0uzszPAykwrgUAFVbX/SwAAAA="/>
  </w:docVars>
  <w:rsids>
    <w:rsidRoot w:val="000F0BA9"/>
    <w:rsid w:val="00013963"/>
    <w:rsid w:val="000C70BE"/>
    <w:rsid w:val="000F0BA9"/>
    <w:rsid w:val="0011234E"/>
    <w:rsid w:val="00201B36"/>
    <w:rsid w:val="00277A39"/>
    <w:rsid w:val="00482B86"/>
    <w:rsid w:val="00571208"/>
    <w:rsid w:val="00634805"/>
    <w:rsid w:val="00664A0B"/>
    <w:rsid w:val="0081155C"/>
    <w:rsid w:val="008F2D7A"/>
    <w:rsid w:val="008F429B"/>
    <w:rsid w:val="00C476A8"/>
    <w:rsid w:val="00CA71A9"/>
    <w:rsid w:val="00CD7995"/>
    <w:rsid w:val="00F70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15613"/>
  <w15:chartTrackingRefBased/>
  <w15:docId w15:val="{8237CB5E-C280-464D-9121-12B479F1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7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ienvenue</dc:creator>
  <cp:keywords/>
  <dc:description/>
  <cp:lastModifiedBy>Andrew Bienvenue</cp:lastModifiedBy>
  <cp:revision>8</cp:revision>
  <dcterms:created xsi:type="dcterms:W3CDTF">2023-01-16T19:58:00Z</dcterms:created>
  <dcterms:modified xsi:type="dcterms:W3CDTF">2023-01-18T20:04:00Z</dcterms:modified>
</cp:coreProperties>
</file>